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41944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b4562d51-8ec0-40d2-842a-aa3f138eecc4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ed826ce0-3fda-4abe-b116-e6dab276c06b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1:58Z</dcterms:created>
  <dcterms:modified xsi:type="dcterms:W3CDTF">2023-07-13T13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